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da03959884f13dbe49b0eaed7a9ccae80629fbd"/>
    <w:p>
      <w:pPr>
        <w:pStyle w:val="Heading1"/>
      </w:pPr>
      <w:r>
        <w:t xml:space="preserve">Evaluating the Role of Virtual Reality in Designing Sustainable Interior Spaces</w:t>
      </w:r>
    </w:p>
    <w:bookmarkStart w:id="20" w:name="abstract"/>
    <w:p>
      <w:pPr>
        <w:pStyle w:val="Heading2"/>
      </w:pPr>
      <w:r>
        <w:t xml:space="preserve">Abstract</w:t>
      </w:r>
    </w:p>
    <w:p>
      <w:pPr>
        <w:pStyle w:val="FirstParagraph"/>
      </w:pPr>
      <w:r>
        <w:t xml:space="preserve">The integration of digital technologies into the field of interior design has significantly transformed the way designers conceptualize, visualize, and execute interior environments. Among these technologies, Virtual Reality (VR) has emerged as one of the most influential tools capable of revolutionizing sustainable interior design practices. Sustainable interior design focuses on creating spaces that minimize environmental impact, improve resource efficiency, and promote human well-being through environmentally responsible materials, energy-efficient systems, and adaptable spatial planning. However, communicating sustainability concepts to clients and stakeholders has traditionally been challenging because many environmental strategies are difficult to visualize before implementation. Virtual Reality provides an immersive and interactive platform that allows designers, architects, clients, and users to experience interior spaces before construction, thereby improving design accuracy, reducing material waste, and supporting informed decision-making. This research paper evaluates the role of Virtual Reality in designing sustainable interior spaces by analyzing its impact on visualization, material selection, energy efficiency, user experience, collaborative design, cost reduction, and environmental awareness.</w:t>
      </w:r>
    </w:p>
    <w:p>
      <w:pPr>
        <w:pStyle w:val="BodyText"/>
      </w:pPr>
      <w:r>
        <w:t xml:space="preserve">The study explores how VR technology assists designers in testing lighting conditions, furniture arrangements, circulation patterns, indoor environmental quality, and sustainable material applications in a simulated environment. It also examines how immersive visualization enables users to understand spatial performance, thermal comfort, and environmental impacts before actual execution. Through a detailed review of technological advancements, industry practices, case studies, benefits, challenges, and future possibilities, this research identifies VR as an essential tool for the future of sustainable interior design. The paper further highlights the limitations of VR implementation, including high technological costs, hardware limitations, technical skill requirements, and accessibility concerns. Despite these limitations, the findings suggest that VR has the potential to significantly enhance sustainable design outcomes by improving communication, reducing design errors, encouraging environmentally responsible decisions, and supporting human-centered interior environments. The research concludes that Virtual Reality is not only a visualization technology but also a strategic sustainability tool capable of transforming the design process toward more efficient, intelligent, and environmentally conscious interior spaces.</w:t>
      </w:r>
    </w:p>
    <w:bookmarkEnd w:id="20"/>
    <w:bookmarkStart w:id="21" w:name="introduction"/>
    <w:p>
      <w:pPr>
        <w:pStyle w:val="Heading2"/>
      </w:pPr>
      <w:r>
        <w:t xml:space="preserve">Introduction</w:t>
      </w:r>
    </w:p>
    <w:p>
      <w:pPr>
        <w:pStyle w:val="FirstParagraph"/>
      </w:pPr>
      <w:r>
        <w:t xml:space="preserve">The global concern regarding climate change, environmental degradation, resource depletion, and increasing energy consumption has encouraged industries across the world to adopt sustainable practices. The interior design industry, which directly influences material consumption, spatial functionality, energy use, and occupant well-being, has increasingly embraced sustainability as a fundamental design principle. Sustainable interior design involves creating interior spaces that reduce environmental impact while enhancing human comfort, health, and functionality. This includes the use of eco-friendly materials, energy-efficient lighting systems, renewable resources, natural ventilation strategies, recycled furnishings, low-emission products, and flexible spatial planning. As sustainability becomes more important within the built environment, designers are searching for innovative technological solutions that can support sustainable decision-making and improve communication between professionals and clients.</w:t>
      </w:r>
    </w:p>
    <w:p>
      <w:pPr>
        <w:pStyle w:val="BodyText"/>
      </w:pPr>
      <w:r>
        <w:t xml:space="preserve">Virtual Reality has emerged as one of the most transformative technologies within the architecture, engineering, and interior design industries. VR creates immersive digital environments that allow users to interact with three-dimensional spaces in real time using specialized devices such as head-mounted displays, controllers, motion sensors, and interactive software systems. Unlike traditional two-dimensional drawings or static renderings, VR enables users to experience scale, proportion, lighting, materials, textures, and movement within a virtual environment before construction begins. This immersive experience provides designers and clients with a deeper understanding of spatial arrangements and sustainable features.</w:t>
      </w:r>
    </w:p>
    <w:p>
      <w:pPr>
        <w:pStyle w:val="BodyText"/>
      </w:pPr>
      <w:r>
        <w:t xml:space="preserve">In traditional interior design workflows, sustainability strategies are often communicated through technical drawings, mood boards, and material samples. While these methods provide useful information, they frequently fail to fully communicate how a space will feel, function, and perform environmentally. Clients may struggle to understand concepts such as daylight optimization, thermal comfort, spatial flexibility, acoustic performance, or material sustainability through conventional presentations. As a result, design revisions frequently occur during or after construction, leading to increased material waste, project delays, financial losses, and environmental impact. Virtual Reality addresses these challenges by enabling real-time visualization, simulation, and interaction within interior spaces.</w:t>
      </w:r>
    </w:p>
    <w:p>
      <w:pPr>
        <w:pStyle w:val="BodyText"/>
      </w:pPr>
      <w:r>
        <w:t xml:space="preserve">The use of VR in sustainable interior design offers numerous advantages. Designers can evaluate the environmental performance of spaces before implementation, simulate daylight penetration and artificial lighting conditions, analyze furniture layouts for spatial efficiency, and test sustainable materials in realistic scenarios. VR also enhances collaboration by allowing clients, contractors, consultants, and users to participate actively in the design process. By improving understanding and communication, VR reduces misunderstandings and minimizes unnecessary modifications that contribute to waste generation.</w:t>
      </w:r>
    </w:p>
    <w:p>
      <w:pPr>
        <w:pStyle w:val="BodyText"/>
      </w:pPr>
      <w:r>
        <w:t xml:space="preserve">Another important aspect of Virtual Reality is its ability to promote human-centered design. Sustainable interior spaces are not limited to environmental efficiency; they also prioritize occupant comfort, productivity, health, and emotional well-being. VR enables users to experience spaces emotionally and physically before construction, helping designers create interiors that support positive psychological responses and functional efficiency. For example, healthcare environments, educational spaces, offices, and residential interiors can be tested virtually to assess user comfort, accessibility, and spatial interaction.</w:t>
      </w:r>
    </w:p>
    <w:p>
      <w:pPr>
        <w:pStyle w:val="BodyText"/>
      </w:pPr>
      <w:r>
        <w:t xml:space="preserve">The rapid advancement of digital technologies has accelerated the adoption of VR in the design industry. Modern VR platforms are increasingly integrated with Building Information Modeling (BIM), Artificial Intelligence (AI), Augmented Reality (AR), and environmental simulation software. This integration allows designers to analyze sustainability performance in greater detail and make data-driven decisions. However, despite its advantages, the implementation of VR in sustainable interior design also presents challenges, including technological costs, software complexity, equipment limitations, user adaptation issues, and concerns related to digital accessibility.</w:t>
      </w:r>
    </w:p>
    <w:p>
      <w:pPr>
        <w:pStyle w:val="BodyText"/>
      </w:pPr>
      <w:r>
        <w:t xml:space="preserve">This research paper aims to evaluate the role of Virtual Reality in designing sustainable interior spaces by examining its contributions, applications, benefits, challenges, and future potential. The study explores how VR influences sustainable design strategies, enhances communication, improves decision-making, reduces waste, and supports environmentally responsible interiors. By analyzing industry trends, technological developments, and practical applications, the research seeks to provide a comprehensive understanding of the relationship between Virtual Reality and sustainable interior design.</w:t>
      </w:r>
    </w:p>
    <w:bookmarkEnd w:id="21"/>
    <w:bookmarkStart w:id="22" w:name="objectives-of-the-study"/>
    <w:p>
      <w:pPr>
        <w:pStyle w:val="Heading2"/>
      </w:pPr>
      <w:r>
        <w:t xml:space="preserve">Objectives of the Study</w:t>
      </w:r>
    </w:p>
    <w:p>
      <w:pPr>
        <w:pStyle w:val="FirstParagraph"/>
      </w:pPr>
      <w:r>
        <w:t xml:space="preserve">The primary objective of this research is to evaluate the role of Virtual Reality in designing sustainable interior spaces. The study investigates how VR technology contributes to environmental sustainability, design efficiency, user experience, and collaborative decision-making within interior environments.</w:t>
      </w:r>
    </w:p>
    <w:p>
      <w:pPr>
        <w:pStyle w:val="BodyText"/>
      </w:pPr>
      <w:r>
        <w:t xml:space="preserve">The secondary objectives of the study include understanding the relationship between Virtual Reality and sustainable design practices, analyzing how VR improves visualization and communication in interior design projects, examining the impact of VR on material selection and waste reduction, evaluating the role of VR in enhancing energy efficiency and spatial planning, identifying the benefits and limitations of VR implementation in sustainable interiors, exploring case studies related to VR-based sustainable design projects, and analyzing future opportunities for integrating immersive technologies into environmentally responsible design practices.</w:t>
      </w:r>
    </w:p>
    <w:bookmarkEnd w:id="22"/>
    <w:bookmarkStart w:id="23" w:name="research-methodology"/>
    <w:p>
      <w:pPr>
        <w:pStyle w:val="Heading2"/>
      </w:pPr>
      <w:r>
        <w:t xml:space="preserve">Research Methodology</w:t>
      </w:r>
    </w:p>
    <w:p>
      <w:pPr>
        <w:pStyle w:val="FirstParagraph"/>
      </w:pPr>
      <w:r>
        <w:t xml:space="preserve">The research methodology adopted for this study is based on qualitative and descriptive research methods. The study primarily relies on secondary data collected from academic journals, research papers, books, industry reports, architectural publications, sustainability studies, technological articles, and digital design case studies. The methodology involves a detailed review and analysis of existing literature related to Virtual Reality, sustainable interior design, immersive technologies, environmental design strategies, and user-centered spatial experiences.</w:t>
      </w:r>
    </w:p>
    <w:p>
      <w:pPr>
        <w:pStyle w:val="BodyText"/>
      </w:pPr>
      <w:r>
        <w:t xml:space="preserve">The descriptive approach is used to explain the applications, benefits, and limitations of Virtual Reality within sustainable interior design processes. Various case studies from the architecture and interior design industries are analyzed to understand how VR has been implemented in real-world sustainable projects. Comparative analysis is also conducted between traditional interior design methods and VR-assisted design workflows to evaluate differences in communication, visualization, environmental performance, and design accuracy.</w:t>
      </w:r>
    </w:p>
    <w:p>
      <w:pPr>
        <w:pStyle w:val="BodyText"/>
      </w:pPr>
      <w:r>
        <w:t xml:space="preserve">The study also examines technological integration between VR and sustainability analysis tools such as energy simulation software, Building Information Modeling systems, daylight analysis tools, and environmental performance platforms. The collected information is interpreted systematically to identify patterns, opportunities, challenges, and future implications associated with Virtual Reality in sustainable interiors.</w:t>
      </w:r>
    </w:p>
    <w:bookmarkEnd w:id="23"/>
    <w:bookmarkStart w:id="24" w:name="X4c91bc8ef60ee7b775d63453f9ab8ea9e29a910"/>
    <w:p>
      <w:pPr>
        <w:pStyle w:val="Heading2"/>
      </w:pPr>
      <w:r>
        <w:t xml:space="preserve">Understanding Sustainable Interior Design</w:t>
      </w:r>
    </w:p>
    <w:p>
      <w:pPr>
        <w:pStyle w:val="FirstParagraph"/>
      </w:pPr>
      <w:r>
        <w:t xml:space="preserve">Sustainable interior design is an approach that focuses on creating environmentally responsible, resource-efficient, and healthy interior spaces throughout their lifecycle. The concept extends beyond aesthetics and functionality to include ecological awareness, environmental conservation, social responsibility, and economic efficiency. Sustainable interiors aim to minimize negative environmental impacts while improving the quality of life for occupants through efficient design strategies.</w:t>
      </w:r>
    </w:p>
    <w:p>
      <w:pPr>
        <w:pStyle w:val="BodyText"/>
      </w:pPr>
      <w:r>
        <w:t xml:space="preserve">The foundation of sustainable interior design is based on several key principles. One of the most important principles is resource efficiency, which involves reducing the consumption of energy, water, raw materials, and non-renewable resources. Designers achieve this by selecting eco-friendly materials, maximizing natural light, improving insulation, integrating renewable energy systems, and using energy-efficient appliances and fixtures.</w:t>
      </w:r>
    </w:p>
    <w:p>
      <w:pPr>
        <w:pStyle w:val="BodyText"/>
      </w:pPr>
      <w:r>
        <w:t xml:space="preserve">Another significant principle is indoor environmental quality. Sustainable interiors prioritize occupant health and well-being by ensuring proper ventilation, thermal comfort, acoustic performance, and the use of low-toxicity materials. Poor indoor environmental quality can negatively affect physical health, productivity, and mental well-being. Therefore, sustainable design emphasizes clean air, natural lighting, ergonomic planning, and biophilic design elements.</w:t>
      </w:r>
    </w:p>
    <w:p>
      <w:pPr>
        <w:pStyle w:val="BodyText"/>
      </w:pPr>
      <w:r>
        <w:t xml:space="preserve">Waste reduction is another major aspect of sustainable interior design. Traditional construction and renovation processes often generate large amounts of waste due to design changes, material overuse, and inefficient planning. Sustainable practices aim to minimize waste through careful planning, modular design, recyclable materials, and adaptive reuse strategies.</w:t>
      </w:r>
    </w:p>
    <w:p>
      <w:pPr>
        <w:pStyle w:val="BodyText"/>
      </w:pPr>
      <w:r>
        <w:t xml:space="preserve">Flexibility and adaptability also play an important role in sustainable interiors. Spaces designed for long-term adaptability reduce the need for future renovations and material replacement. Flexible furniture systems, multifunctional spaces, and modular layouts contribute to sustainability by extending the lifespan of interiors.</w:t>
      </w:r>
    </w:p>
    <w:p>
      <w:pPr>
        <w:pStyle w:val="BodyText"/>
      </w:pPr>
      <w:r>
        <w:t xml:space="preserve">Technology has become increasingly important in achieving sustainable interior design goals. Digital tools such as Building Information Modeling, energy simulation software, environmental analysis systems, and Virtual Reality platforms enable designers to optimize sustainability performance before construction. These technologies improve decision-making, reduce uncertainties, and support evidence-based design strategies.</w:t>
      </w:r>
    </w:p>
    <w:bookmarkEnd w:id="24"/>
    <w:bookmarkStart w:id="25" w:name="understanding-virtual-reality-technology"/>
    <w:p>
      <w:pPr>
        <w:pStyle w:val="Heading2"/>
      </w:pPr>
      <w:r>
        <w:t xml:space="preserve">Understanding Virtual Reality Technology</w:t>
      </w:r>
    </w:p>
    <w:p>
      <w:pPr>
        <w:pStyle w:val="FirstParagraph"/>
      </w:pPr>
      <w:r>
        <w:t xml:space="preserve">Virtual Reality is a computer-generated simulation that creates immersive and interactive three-dimensional environments. Users experience these environments through specialized hardware such as VR headsets, motion controllers, sensors, and haptic devices. VR technology allows individuals to navigate, observe, and interact with virtual spaces as if they were physically present within them.</w:t>
      </w:r>
    </w:p>
    <w:p>
      <w:pPr>
        <w:pStyle w:val="BodyText"/>
      </w:pPr>
      <w:r>
        <w:t xml:space="preserve">The development of Virtual Reality has evolved rapidly due to advancements in computing power, graphics processing, motion tracking, and digital modeling software. Initially used in gaming and military simulations, VR has expanded into healthcare, education, engineering, real estate, architecture, and interior design.</w:t>
      </w:r>
    </w:p>
    <w:p>
      <w:pPr>
        <w:pStyle w:val="BodyText"/>
      </w:pPr>
      <w:r>
        <w:t xml:space="preserve">There are several types of Virtual Reality systems used in design applications. Non-immersive VR involves desktop-based 3D environments viewed on computer screens. Semi-immersive VR includes projection systems and interactive simulations that provide partial immersion. Fully immersive VR uses head-mounted displays and motion-tracking technologies to create realistic spatial experiences.</w:t>
      </w:r>
    </w:p>
    <w:p>
      <w:pPr>
        <w:pStyle w:val="BodyText"/>
      </w:pPr>
      <w:r>
        <w:t xml:space="preserve">In interior design, VR is commonly integrated with 3D modeling software and Building Information Modeling systems. Designers create digital models of interior spaces that can be explored virtually by clients and stakeholders. Users can move through rooms, interact with furniture, analyze lighting conditions, and evaluate material finishes in real time.</w:t>
      </w:r>
    </w:p>
    <w:p>
      <w:pPr>
        <w:pStyle w:val="BodyText"/>
      </w:pPr>
      <w:r>
        <w:t xml:space="preserve">One of the most important characteristics of VR is immersion. Immersion refers to the psychological sensation of being present within a virtual environment. High levels of immersion improve user engagement and spatial understanding. Interactivity is another critical feature that allows users to manipulate objects, modify layouts, and experience dynamic environmental conditions.</w:t>
      </w:r>
    </w:p>
    <w:p>
      <w:pPr>
        <w:pStyle w:val="BodyText"/>
      </w:pPr>
      <w:r>
        <w:t xml:space="preserve">VR technology also supports simulation capabilities. Designers can simulate daylight patterns, artificial lighting scenarios, thermal conditions, occupancy flow, and environmental performance. These simulations help designers evaluate sustainability strategies before implementation.</w:t>
      </w:r>
    </w:p>
    <w:p>
      <w:pPr>
        <w:pStyle w:val="BodyText"/>
      </w:pPr>
      <w:r>
        <w:t xml:space="preserve">The increasing affordability and accessibility of VR technology have accelerated its adoption in the design industry. Modern VR platforms provide realistic graphics, intuitive interfaces, and cloud-based collaboration features that support remote communication and collaborative design processes.</w:t>
      </w:r>
    </w:p>
    <w:bookmarkEnd w:id="25"/>
    <w:bookmarkStart w:id="26" w:name="X14dfe3ea960ea264d0055beeabf781480d929e0"/>
    <w:p>
      <w:pPr>
        <w:pStyle w:val="Heading2"/>
      </w:pPr>
      <w:r>
        <w:t xml:space="preserve">Evolution of Virtual Reality in Interior Design</w:t>
      </w:r>
    </w:p>
    <w:p>
      <w:pPr>
        <w:pStyle w:val="FirstParagraph"/>
      </w:pPr>
      <w:r>
        <w:t xml:space="preserve">The adoption of Virtual Reality in interior design has evolved significantly over the past few decades. Initially, interior visualization relied heavily on hand-drawn sketches, physical models, and static renderings. While these methods provided conceptual understanding, they lacked immersive spatial experiences. The emergence of computer-aided design software introduced digital visualization techniques, allowing designers to create detailed 3D models and renderings.</w:t>
      </w:r>
    </w:p>
    <w:p>
      <w:pPr>
        <w:pStyle w:val="BodyText"/>
      </w:pPr>
      <w:r>
        <w:t xml:space="preserve">As computer graphics technology advanced, designers began experimenting with interactive walkthroughs and real-time visualization systems. Early VR applications in architecture and interior design were limited by expensive hardware, low-resolution graphics, and complex software systems. However, technological advancements gradually improved the realism, accessibility, and usability of VR platforms.</w:t>
      </w:r>
    </w:p>
    <w:p>
      <w:pPr>
        <w:pStyle w:val="BodyText"/>
      </w:pPr>
      <w:r>
        <w:t xml:space="preserve">The integration of VR with Building Information Modeling transformed the design process further. BIM systems contain detailed information about building components, materials, systems, and spatial relationships. When integrated with VR, BIM models become immersive environments that allow users to explore spaces interactively while accessing real-time project data.</w:t>
      </w:r>
    </w:p>
    <w:p>
      <w:pPr>
        <w:pStyle w:val="BodyText"/>
      </w:pPr>
      <w:r>
        <w:t xml:space="preserve">The interior design industry quickly recognized the value of VR in improving client communication and reducing design misunderstandings. Clients often struggle to interpret technical drawings and visualizations accurately. VR bridges this gap by enabling clients to experience spaces realistically before construction begins.</w:t>
      </w:r>
    </w:p>
    <w:p>
      <w:pPr>
        <w:pStyle w:val="BodyText"/>
      </w:pPr>
      <w:r>
        <w:t xml:space="preserve">The COVID-19 pandemic also accelerated the adoption of VR technologies in design and real estate industries. Remote collaboration became essential during lockdowns and travel restrictions. VR platforms enabled designers and clients to conduct virtual meetings, walkthroughs, and design reviews without physical presence.</w:t>
      </w:r>
    </w:p>
    <w:p>
      <w:pPr>
        <w:pStyle w:val="BodyText"/>
      </w:pPr>
      <w:r>
        <w:t xml:space="preserve">Today, VR has become an essential component of modern interior design workflows. Designers use immersive visualization not only for presentations but also for sustainability analysis, user testing, accessibility evaluation, ergonomic studies, and environmental simulations. The evolution of VR continues with the integration of Artificial Intelligence, Augmented Reality, cloud computing, and real-time environmental analytics.</w:t>
      </w:r>
    </w:p>
    <w:bookmarkEnd w:id="26"/>
    <w:bookmarkStart w:id="27" w:name="X3fb65b947d18b87f36e6ae4c204082ac175572e"/>
    <w:p>
      <w:pPr>
        <w:pStyle w:val="Heading2"/>
      </w:pPr>
      <w:r>
        <w:t xml:space="preserve">Role of Virtual Reality in Sustainable Interior Design</w:t>
      </w:r>
    </w:p>
    <w:p>
      <w:pPr>
        <w:pStyle w:val="FirstParagraph"/>
      </w:pPr>
      <w:r>
        <w:t xml:space="preserve">Virtual Reality plays a transformative role in sustainable interior design by enhancing visualization, improving environmental analysis, reducing material waste, supporting collaborative decision-making, and promoting human-centered design strategies. The immersive nature of VR enables designers and users to understand spatial performance and sustainability features more effectively than traditional methods.</w:t>
      </w:r>
    </w:p>
    <w:p>
      <w:pPr>
        <w:pStyle w:val="BodyText"/>
      </w:pPr>
      <w:r>
        <w:t xml:space="preserve">One of the primary contributions of VR is improved design visualization. Sustainable design strategies such as daylight optimization, natural ventilation, energy-efficient lighting, recycled materials, and flexible spatial planning are often difficult to communicate through conventional drawings. VR allows users to experience these strategies within a realistic environment. Clients can observe how natural light enters a room during different times of the day, how furniture arrangements influence circulation, and how sustainable materials affect the overall atmosphere.</w:t>
      </w:r>
    </w:p>
    <w:p>
      <w:pPr>
        <w:pStyle w:val="BodyText"/>
      </w:pPr>
      <w:r>
        <w:t xml:space="preserve">VR also supports environmentally responsible decision-making by reducing uncertainties during the design process. Traditional design workflows frequently involve multiple revisions after construction begins because clients may not fully understand the proposed design. These revisions lead to material waste, increased energy consumption, and financial losses. VR minimizes these issues by enabling early identification of design problems.</w:t>
      </w:r>
    </w:p>
    <w:p>
      <w:pPr>
        <w:pStyle w:val="BodyText"/>
      </w:pPr>
      <w:r>
        <w:t xml:space="preserve">Another significant role of VR is supporting sustainable material selection. Designers can test various eco-friendly materials virtually before purchasing or installation. Clients can compare textures, colors, finishes, and visual impacts within immersive environments, reducing the likelihood of material replacement.</w:t>
      </w:r>
    </w:p>
    <w:p>
      <w:pPr>
        <w:pStyle w:val="BodyText"/>
      </w:pPr>
      <w:r>
        <w:t xml:space="preserve">Spatial efficiency is another critical sustainability factor influenced by VR. Efficient space planning reduces resource consumption and improves functionality. VR enables designers to analyze circulation patterns, furniture arrangements, accessibility, and ergonomic performance in realistic simulations. This helps optimize layouts and maximize usable space.</w:t>
      </w:r>
    </w:p>
    <w:p>
      <w:pPr>
        <w:pStyle w:val="BodyText"/>
      </w:pPr>
      <w:r>
        <w:t xml:space="preserve">Virtual Reality also enhances user participation and collaboration. Sustainable design is most effective when users actively engage in decision-making processes. VR platforms allow clients, consultants, engineers, and occupants to experience and evaluate spaces together. Collaborative feedback improves design accuracy and increases user satisfaction.</w:t>
      </w:r>
    </w:p>
    <w:p>
      <w:pPr>
        <w:pStyle w:val="BodyText"/>
      </w:pPr>
      <w:r>
        <w:t xml:space="preserve">Environmental simulation capabilities further strengthen VR’s role in sustainable interior design. Designers can simulate lighting conditions, thermal performance, acoustic behavior, occupancy patterns, and environmental comfort within virtual environments. These simulations support evidence-based sustainable design decisions.</w:t>
      </w:r>
    </w:p>
    <w:bookmarkEnd w:id="27"/>
    <w:bookmarkStart w:id="28" w:name="virtual-reality-and-energy-efficiency"/>
    <w:p>
      <w:pPr>
        <w:pStyle w:val="Heading2"/>
      </w:pPr>
      <w:r>
        <w:t xml:space="preserve">Virtual Reality and Energy Efficiency</w:t>
      </w:r>
    </w:p>
    <w:p>
      <w:pPr>
        <w:pStyle w:val="FirstParagraph"/>
      </w:pPr>
      <w:r>
        <w:t xml:space="preserve">Energy efficiency is one of the most important objectives of sustainable interior design. Buildings consume substantial amounts of energy for lighting, heating, cooling, and equipment operation. Interior design strategies significantly influence energy consumption patterns through material selection, spatial organization, lighting systems, insulation, and ventilation planning.</w:t>
      </w:r>
    </w:p>
    <w:p>
      <w:pPr>
        <w:pStyle w:val="BodyText"/>
      </w:pPr>
      <w:r>
        <w:t xml:space="preserve">Virtual Reality contributes to energy efficiency by enabling designers to evaluate environmental performance during the early stages of design. Through immersive simulations, designers can analyze how natural daylight interacts with interior spaces, identify areas with excessive artificial lighting requirements, and optimize lighting placement for energy conservation.</w:t>
      </w:r>
    </w:p>
    <w:p>
      <w:pPr>
        <w:pStyle w:val="BodyText"/>
      </w:pPr>
      <w:r>
        <w:t xml:space="preserve">Daylight simulation within VR environments allows users to experience different lighting conditions throughout the day and across seasons. Designers can study sunlight penetration, glare control, shadow patterns, and visual comfort before implementation. This helps reduce dependence on artificial lighting systems.</w:t>
      </w:r>
    </w:p>
    <w:p>
      <w:pPr>
        <w:pStyle w:val="BodyText"/>
      </w:pPr>
      <w:r>
        <w:t xml:space="preserve">VR also supports thermal comfort analysis. Interior spaces can be simulated to evaluate heat gain, airflow patterns, ventilation efficiency, and occupant comfort. Designers can experiment with insulation materials, window placements, shading devices, and ventilation strategies within virtual environments.</w:t>
      </w:r>
    </w:p>
    <w:p>
      <w:pPr>
        <w:pStyle w:val="BodyText"/>
      </w:pPr>
      <w:r>
        <w:t xml:space="preserve">Smart technologies integrated with VR further improve energy analysis capabilities. Designers can visualize energy consumption data, monitor environmental performance indicators, and compare alternative sustainability strategies. Real-time simulations help identify the most efficient design solutions.</w:t>
      </w:r>
    </w:p>
    <w:p>
      <w:pPr>
        <w:pStyle w:val="BodyText"/>
      </w:pPr>
      <w:r>
        <w:t xml:space="preserve">Another advantage of VR is its ability to educate clients about energy-efficient design features. Clients often prioritize aesthetics without fully understanding the long-term environmental and economic benefits of sustainable systems. VR demonstrates these benefits interactively, encouraging environmentally responsible choices.</w:t>
      </w:r>
    </w:p>
    <w:bookmarkEnd w:id="28"/>
    <w:bookmarkStart w:id="29" w:name="Xc5260bc9dbcc9cc275ee740d4bdeda2d8c1015d"/>
    <w:p>
      <w:pPr>
        <w:pStyle w:val="Heading2"/>
      </w:pPr>
      <w:r>
        <w:t xml:space="preserve">Virtual Reality and Sustainable Material Selection</w:t>
      </w:r>
    </w:p>
    <w:p>
      <w:pPr>
        <w:pStyle w:val="FirstParagraph"/>
      </w:pPr>
      <w:r>
        <w:t xml:space="preserve">Material selection is a critical component of sustainable interior design because materials directly influence environmental impact, indoor air quality, energy consumption, and resource depletion. Sustainable materials include recycled products, renewable resources, low-emission finishes, biodegradable materials, reclaimed wood, bamboo, natural fibers, and environmentally certified products.</w:t>
      </w:r>
    </w:p>
    <w:p>
      <w:pPr>
        <w:pStyle w:val="BodyText"/>
      </w:pPr>
      <w:r>
        <w:t xml:space="preserve">Traditionally, designers present material samples physically or through digital renderings. However, physical samples may not fully communicate how materials will appear within actual spaces. VR overcomes this limitation by allowing users to visualize materials realistically within immersive environments.</w:t>
      </w:r>
    </w:p>
    <w:p>
      <w:pPr>
        <w:pStyle w:val="BodyText"/>
      </w:pPr>
      <w:r>
        <w:t xml:space="preserve">Designers can compare multiple sustainable material options virtually without physically sourcing samples. This reduces transportation requirements, packaging waste, and material overproduction. Clients can experience textures, colors, finishes, reflections, and lighting interactions realistically.</w:t>
      </w:r>
    </w:p>
    <w:p>
      <w:pPr>
        <w:pStyle w:val="BodyText"/>
      </w:pPr>
      <w:r>
        <w:t xml:space="preserve">VR also supports lifecycle analysis and environmental awareness. Designers can integrate sustainability data into virtual environments, informing users about carbon footprints, recyclability, durability, and environmental certifications associated with different materials.</w:t>
      </w:r>
    </w:p>
    <w:p>
      <w:pPr>
        <w:pStyle w:val="BodyText"/>
      </w:pPr>
      <w:r>
        <w:t xml:space="preserve">Another important advantage is reducing material replacement caused by poor decision-making. Many interior projects experience material changes during construction because clients cannot accurately visualize final outcomes. VR minimizes this risk by enabling informed decisions before procurement.</w:t>
      </w:r>
    </w:p>
    <w:p>
      <w:pPr>
        <w:pStyle w:val="BodyText"/>
      </w:pPr>
      <w:r>
        <w:t xml:space="preserve">The technology also encourages experimentation with innovative sustainable materials. Designers can test unconventional materials virtually without financial or logistical risks. This supports creativity and environmental innovation within interior design.</w:t>
      </w:r>
    </w:p>
    <w:bookmarkEnd w:id="29"/>
    <w:bookmarkStart w:id="30" w:name="X4d9832eef687f8d19cba131bde984a27f85e1e3"/>
    <w:p>
      <w:pPr>
        <w:pStyle w:val="Heading2"/>
      </w:pPr>
      <w:r>
        <w:t xml:space="preserve">VR and Waste Reduction in Interior Design</w:t>
      </w:r>
    </w:p>
    <w:p>
      <w:pPr>
        <w:pStyle w:val="FirstParagraph"/>
      </w:pPr>
      <w:r>
        <w:t xml:space="preserve">Construction and interior renovation processes generate significant amounts of waste globally. Material wastage occurs due to inaccurate planning, design modifications, over-ordering, demolition, and inefficient communication among project stakeholders. Sustainable interior design aims to minimize waste generation through careful planning and resource optimization.</w:t>
      </w:r>
    </w:p>
    <w:p>
      <w:pPr>
        <w:pStyle w:val="BodyText"/>
      </w:pPr>
      <w:r>
        <w:t xml:space="preserve">Virtual Reality contributes to waste reduction by improving design accuracy and reducing uncertainties before construction begins. Immersive visualization enables clients to understand design proposals more clearly, reducing the likelihood of late-stage modifications.</w:t>
      </w:r>
    </w:p>
    <w:p>
      <w:pPr>
        <w:pStyle w:val="BodyText"/>
      </w:pPr>
      <w:r>
        <w:t xml:space="preserve">Design errors are easier to identify within virtual environments than in traditional drawings. Designers can detect issues related to circulation, furniture placement, accessibility, proportions, and material compatibility before physical implementation.</w:t>
      </w:r>
    </w:p>
    <w:p>
      <w:pPr>
        <w:pStyle w:val="BodyText"/>
      </w:pPr>
      <w:r>
        <w:t xml:space="preserve">VR also supports modular and adaptable design strategies. Designers can test flexible layouts, movable partitions, and multifunctional furniture systems within virtual simulations. Adaptable interiors reduce the need for future renovations and material disposal.</w:t>
      </w:r>
    </w:p>
    <w:p>
      <w:pPr>
        <w:pStyle w:val="BodyText"/>
      </w:pPr>
      <w:r>
        <w:t xml:space="preserve">Collaboration within VR environments improves communication among architects, interior designers, contractors, engineers, and clients. Miscommunication is a common cause of construction waste. VR-based coordination helps align expectations and minimize errors.</w:t>
      </w:r>
    </w:p>
    <w:p>
      <w:pPr>
        <w:pStyle w:val="BodyText"/>
      </w:pPr>
      <w:r>
        <w:t xml:space="preserve">Another sustainability advantage is reducing the need for physical mock-ups and prototypes. Traditionally, designers often create sample rooms or mock-up installations for client approval. VR provides a digital alternative that saves materials, labor, transportation, and energy.</w:t>
      </w:r>
    </w:p>
    <w:bookmarkEnd w:id="30"/>
    <w:bookmarkStart w:id="31" w:name="Xfca716c5588ec6e90c411b775c6fa16ed479290"/>
    <w:p>
      <w:pPr>
        <w:pStyle w:val="Heading2"/>
      </w:pPr>
      <w:r>
        <w:t xml:space="preserve">Human-Centered Sustainable Design Through VR</w:t>
      </w:r>
    </w:p>
    <w:p>
      <w:pPr>
        <w:pStyle w:val="FirstParagraph"/>
      </w:pPr>
      <w:r>
        <w:t xml:space="preserve">Sustainability in interior design is not limited to environmental conservation; it also includes social sustainability and human well-being. Human-centered design focuses on creating spaces that support physical comfort, psychological health, productivity, accessibility, and emotional satisfaction.</w:t>
      </w:r>
    </w:p>
    <w:p>
      <w:pPr>
        <w:pStyle w:val="BodyText"/>
      </w:pPr>
      <w:r>
        <w:t xml:space="preserve">Virtual Reality enhances human-centered sustainable design by enabling users to experience spaces emotionally and physically before construction. Users can evaluate spatial comfort, circulation, visibility, acoustics, lighting quality, and ergonomic performance interactively.</w:t>
      </w:r>
    </w:p>
    <w:p>
      <w:pPr>
        <w:pStyle w:val="BodyText"/>
      </w:pPr>
      <w:r>
        <w:t xml:space="preserve">Healthcare interiors benefit significantly from VR-based design evaluation. Hospitals and healthcare facilities require environments that reduce stress, improve patient recovery, and support staff efficiency. VR simulations allow designers to test patient rooms, waiting areas, lighting conditions, and navigation systems.</w:t>
      </w:r>
    </w:p>
    <w:p>
      <w:pPr>
        <w:pStyle w:val="BodyText"/>
      </w:pPr>
      <w:r>
        <w:t xml:space="preserve">Educational environments also benefit from immersive evaluation. Classrooms, libraries, and learning spaces can be tested for spatial comfort, flexibility, collaboration opportunities, and accessibility.</w:t>
      </w:r>
    </w:p>
    <w:p>
      <w:pPr>
        <w:pStyle w:val="BodyText"/>
      </w:pPr>
      <w:r>
        <w:t xml:space="preserve">Workplace design increasingly emphasizes employee well-being and productivity. VR enables companies to test office layouts, collaborative zones, quiet areas, lighting conditions, and biophilic elements before implementation.</w:t>
      </w:r>
    </w:p>
    <w:p>
      <w:pPr>
        <w:pStyle w:val="BodyText"/>
      </w:pPr>
      <w:r>
        <w:t xml:space="preserve">Accessibility is another important aspect of sustainable design. VR allows designers to simulate experiences from the perspective of individuals with disabilities, helping improve universal design strategies and inclusive environments.</w:t>
      </w:r>
    </w:p>
    <w:p>
      <w:pPr>
        <w:pStyle w:val="BodyText"/>
      </w:pPr>
      <w:r>
        <w:t xml:space="preserve">The emotional impact of interior spaces can also be studied through VR. Colors, lighting, textures, spatial proportions, and environmental elements influence human emotions and behaviors. Immersive simulations help designers create psychologically supportive environments.</w:t>
      </w:r>
    </w:p>
    <w:bookmarkEnd w:id="31"/>
    <w:bookmarkStart w:id="32" w:name="X34137db4cbcc56c831a2763effc0a8302736a88"/>
    <w:p>
      <w:pPr>
        <w:pStyle w:val="Heading2"/>
      </w:pPr>
      <w:r>
        <w:t xml:space="preserve">Integration of VR with Building Information Modeling</w:t>
      </w:r>
    </w:p>
    <w:p>
      <w:pPr>
        <w:pStyle w:val="FirstParagraph"/>
      </w:pPr>
      <w:r>
        <w:t xml:space="preserve">Building Information Modeling is a digital process that involves creating intelligent three-dimensional models containing detailed information about building systems, materials, components, and performance characteristics. BIM has become a fundamental technology in architecture and construction industries due to its ability to improve coordination, efficiency, and data management.</w:t>
      </w:r>
    </w:p>
    <w:p>
      <w:pPr>
        <w:pStyle w:val="BodyText"/>
      </w:pPr>
      <w:r>
        <w:t xml:space="preserve">The integration of VR with BIM creates powerful opportunities for sustainable interior design. BIM models can be transformed into immersive VR environments that allow users to experience detailed spaces while accessing project information interactively.</w:t>
      </w:r>
    </w:p>
    <w:p>
      <w:pPr>
        <w:pStyle w:val="BodyText"/>
      </w:pPr>
      <w:r>
        <w:t xml:space="preserve">One major advantage of BIM-VR integration is improved coordination among project stakeholders. Architects, engineers, contractors, and interior designers can collaboratively review virtual environments and identify conflicts before construction.</w:t>
      </w:r>
    </w:p>
    <w:p>
      <w:pPr>
        <w:pStyle w:val="BodyText"/>
      </w:pPr>
      <w:r>
        <w:t xml:space="preserve">Sustainability analysis becomes more efficient when BIM data is integrated into VR platforms. Designers can access information related to energy performance, material specifications, environmental certifications, and lifecycle assessments within immersive environments.</w:t>
      </w:r>
    </w:p>
    <w:p>
      <w:pPr>
        <w:pStyle w:val="BodyText"/>
      </w:pPr>
      <w:r>
        <w:t xml:space="preserve">BIM-VR integration also supports facility management and long-term sustainability planning. Building operators can use virtual environments to understand systems, maintenance requirements, and spatial performance.</w:t>
      </w:r>
    </w:p>
    <w:p>
      <w:pPr>
        <w:pStyle w:val="BodyText"/>
      </w:pPr>
      <w:r>
        <w:t xml:space="preserve">The combination of BIM and VR enhances design transparency and improves communication with clients who may not understand technical documentation. Interactive experiences improve decision-making and increase project confidence.</w:t>
      </w:r>
    </w:p>
    <w:bookmarkEnd w:id="32"/>
    <w:bookmarkStart w:id="33" w:name="X5c6f569782efa0b263dbc3ef53aaaab4cde42df"/>
    <w:p>
      <w:pPr>
        <w:pStyle w:val="Heading2"/>
      </w:pPr>
      <w:r>
        <w:t xml:space="preserve">Applications of Virtual Reality in Different Interior Sectors</w:t>
      </w:r>
    </w:p>
    <w:p>
      <w:pPr>
        <w:pStyle w:val="FirstParagraph"/>
      </w:pPr>
      <w:r>
        <w:t xml:space="preserve">Virtual Reality is widely used across various interior design sectors due to its versatility and immersive capabilities. Each sector benefits differently from VR technology in relation to sustainability, user experience, and design optimization.</w:t>
      </w:r>
    </w:p>
    <w:p>
      <w:pPr>
        <w:pStyle w:val="BodyText"/>
      </w:pPr>
      <w:r>
        <w:t xml:space="preserve">In residential interior design, VR allows homeowners to experience layouts, furniture arrangements, lighting conditions, and material selections before renovation or construction. Sustainable features such as natural ventilation, energy-efficient appliances, and eco-friendly materials can be demonstrated interactively.</w:t>
      </w:r>
    </w:p>
    <w:p>
      <w:pPr>
        <w:pStyle w:val="BodyText"/>
      </w:pPr>
      <w:r>
        <w:t xml:space="preserve">Commercial interiors such as offices, retail spaces, and hospitality environments benefit from VR-based space planning and user experience analysis. Businesses can evaluate customer flow, employee comfort, branding elements, and sustainability strategies.</w:t>
      </w:r>
    </w:p>
    <w:p>
      <w:pPr>
        <w:pStyle w:val="BodyText"/>
      </w:pPr>
      <w:r>
        <w:t xml:space="preserve">Healthcare interiors use VR to improve patient-centered design. Designers can test wayfinding systems, accessibility, lighting comfort, infection-control layouts, and therapeutic environments.</w:t>
      </w:r>
    </w:p>
    <w:p>
      <w:pPr>
        <w:pStyle w:val="BodyText"/>
      </w:pPr>
      <w:r>
        <w:t xml:space="preserve">Educational institutions utilize VR to design flexible and collaborative learning spaces that support sustainability and user engagement.</w:t>
      </w:r>
    </w:p>
    <w:p>
      <w:pPr>
        <w:pStyle w:val="BodyText"/>
      </w:pPr>
      <w:r>
        <w:t xml:space="preserve">Hospitality design increasingly adopts VR to create immersive guest experiences and evaluate luxury interiors, sustainable operations, and environmental aesthetics.</w:t>
      </w:r>
    </w:p>
    <w:p>
      <w:pPr>
        <w:pStyle w:val="BodyText"/>
      </w:pPr>
      <w:r>
        <w:t xml:space="preserve">Exhibition and museum design also benefit from VR by allowing designers to simulate visitor experiences, circulation patterns, and interactive installations.</w:t>
      </w:r>
    </w:p>
    <w:bookmarkEnd w:id="33"/>
    <w:bookmarkStart w:id="34" w:name="Xdbcb6c64a99b6ebac0e3de0c2826f64fbde08bf"/>
    <w:p>
      <w:pPr>
        <w:pStyle w:val="Heading2"/>
      </w:pPr>
      <w:r>
        <w:t xml:space="preserve">Challenges of Using Virtual Reality in Sustainable Interior Design</w:t>
      </w:r>
    </w:p>
    <w:p>
      <w:pPr>
        <w:pStyle w:val="FirstParagraph"/>
      </w:pPr>
      <w:r>
        <w:t xml:space="preserve">Despite its numerous advantages, the implementation of Virtual Reality in sustainable interior design faces several challenges. One of the primary challenges is the high cost associated with VR hardware, software, and technical infrastructure. High-quality VR systems require advanced computers, headsets, sensors, and specialized software platforms.</w:t>
      </w:r>
    </w:p>
    <w:p>
      <w:pPr>
        <w:pStyle w:val="BodyText"/>
      </w:pPr>
      <w:r>
        <w:t xml:space="preserve">Technical expertise is another major challenge. Designers must possess knowledge of 3D modeling, rendering, VR integration, and digital workflows. Many professionals may require additional training to use VR effectively.</w:t>
      </w:r>
    </w:p>
    <w:p>
      <w:pPr>
        <w:pStyle w:val="BodyText"/>
      </w:pPr>
      <w:r>
        <w:t xml:space="preserve">Hardware limitations can affect user experience. Motion sickness, visual discomfort, low-resolution displays, limited field of view, and tracking inaccuracies may reduce immersion and usability.</w:t>
      </w:r>
    </w:p>
    <w:p>
      <w:pPr>
        <w:pStyle w:val="BodyText"/>
      </w:pPr>
      <w:r>
        <w:t xml:space="preserve">Time consumption is another concern. Creating highly detailed VR environments requires significant modeling, rendering, optimization, and testing efforts.</w:t>
      </w:r>
    </w:p>
    <w:p>
      <w:pPr>
        <w:pStyle w:val="BodyText"/>
      </w:pPr>
      <w:r>
        <w:t xml:space="preserve">Accessibility and inclusivity issues also exist. Not all clients or users are comfortable using VR technology, particularly elderly individuals or people with certain physical conditions.</w:t>
      </w:r>
    </w:p>
    <w:p>
      <w:pPr>
        <w:pStyle w:val="BodyText"/>
      </w:pPr>
      <w:r>
        <w:t xml:space="preserve">Another challenge is the potential overreliance on visualization aesthetics rather than functional sustainability analysis. Designers must ensure that VR is used strategically to support evidence-based design decisions rather than merely producing visually attractive presentations.</w:t>
      </w:r>
    </w:p>
    <w:p>
      <w:pPr>
        <w:pStyle w:val="BodyText"/>
      </w:pPr>
      <w:r>
        <w:t xml:space="preserve">Data management and software compatibility issues may also arise when integrating VR with BIM systems and environmental analysis tools.</w:t>
      </w:r>
    </w:p>
    <w:p>
      <w:pPr>
        <w:pStyle w:val="BodyText"/>
      </w:pPr>
      <w:r>
        <w:t xml:space="preserve">Privacy and cybersecurity concerns are increasingly important as VR systems collect user behavior data and support cloud-based collaboration.</w:t>
      </w:r>
    </w:p>
    <w:bookmarkEnd w:id="34"/>
    <w:bookmarkStart w:id="35" w:name="Xf9810e8e5bbc31d28781f6b773e5658a841fba0"/>
    <w:p>
      <w:pPr>
        <w:pStyle w:val="Heading2"/>
      </w:pPr>
      <w:r>
        <w:t xml:space="preserve">Case Studies Related to VR and Sustainable Interior Design</w:t>
      </w:r>
    </w:p>
    <w:p>
      <w:pPr>
        <w:pStyle w:val="FirstParagraph"/>
      </w:pPr>
      <w:r>
        <w:t xml:space="preserve">Several real-world projects demonstrate the effectiveness of Virtual Reality in sustainable interior design. In corporate office projects, VR has been used to optimize workspace layouts, improve daylight access, and evaluate employee comfort before implementation. Companies using VR-based design processes reported reduced design revisions, improved user satisfaction, and enhanced sustainability performance.</w:t>
      </w:r>
    </w:p>
    <w:p>
      <w:pPr>
        <w:pStyle w:val="BodyText"/>
      </w:pPr>
      <w:r>
        <w:t xml:space="preserve">Healthcare facilities have implemented VR to simulate patient experiences and improve healing environments. Designers tested lighting conditions, room layouts, accessibility features, and acoustic performance through immersive simulations.</w:t>
      </w:r>
    </w:p>
    <w:p>
      <w:pPr>
        <w:pStyle w:val="BodyText"/>
      </w:pPr>
      <w:r>
        <w:t xml:space="preserve">In residential projects, homeowners used VR to explore eco-friendly interiors featuring sustainable materials, energy-efficient lighting systems, and biophilic design strategies. Virtual walkthroughs improved client understanding and reduced material replacement during construction.</w:t>
      </w:r>
    </w:p>
    <w:p>
      <w:pPr>
        <w:pStyle w:val="BodyText"/>
      </w:pPr>
      <w:r>
        <w:t xml:space="preserve">Educational institutions adopted VR for designing flexible learning spaces that support collaboration, environmental awareness, and adaptive functionality.</w:t>
      </w:r>
    </w:p>
    <w:p>
      <w:pPr>
        <w:pStyle w:val="BodyText"/>
      </w:pPr>
      <w:r>
        <w:t xml:space="preserve">Retail brands have also used VR to create sustainable store concepts that optimize circulation, visual merchandising, energy consumption, and customer engagement.</w:t>
      </w:r>
    </w:p>
    <w:p>
      <w:pPr>
        <w:pStyle w:val="BodyText"/>
      </w:pPr>
      <w:r>
        <w:t xml:space="preserve">These case studies demonstrate that VR improves communication, supports sustainable decision-making, and enhances user participation across different interior sectors.</w:t>
      </w:r>
    </w:p>
    <w:bookmarkEnd w:id="35"/>
    <w:bookmarkStart w:id="36" w:name="Xd55cddfa2b983ff827d3716233abb437593a13b"/>
    <w:p>
      <w:pPr>
        <w:pStyle w:val="Heading2"/>
      </w:pPr>
      <w:r>
        <w:t xml:space="preserve">Future Scope of Virtual Reality in Sustainable Interiors</w:t>
      </w:r>
    </w:p>
    <w:p>
      <w:pPr>
        <w:pStyle w:val="FirstParagraph"/>
      </w:pPr>
      <w:r>
        <w:t xml:space="preserve">The future of Virtual Reality in sustainable interior design is highly promising due to rapid technological advancements and growing environmental awareness. Emerging technologies such as Artificial Intelligence, machine learning, cloud computing, Internet of Things, and real-time environmental analytics are expected to enhance VR capabilities significantly.</w:t>
      </w:r>
    </w:p>
    <w:p>
      <w:pPr>
        <w:pStyle w:val="BodyText"/>
      </w:pPr>
      <w:r>
        <w:t xml:space="preserve">Artificial Intelligence integrated with VR may enable automated sustainability recommendations, intelligent space optimization, predictive environmental analysis, and personalized user experiences.</w:t>
      </w:r>
    </w:p>
    <w:p>
      <w:pPr>
        <w:pStyle w:val="BodyText"/>
      </w:pPr>
      <w:r>
        <w:t xml:space="preserve">Cloud-based VR platforms will improve remote collaboration and accessibility. Designers, clients, consultants, and contractors from different geographical locations will be able to interact within shared virtual environments.</w:t>
      </w:r>
    </w:p>
    <w:p>
      <w:pPr>
        <w:pStyle w:val="BodyText"/>
      </w:pPr>
      <w:r>
        <w:t xml:space="preserve">The development of lightweight and affordable VR hardware will increase accessibility for smaller design firms and educational institutions.</w:t>
      </w:r>
    </w:p>
    <w:p>
      <w:pPr>
        <w:pStyle w:val="BodyText"/>
      </w:pPr>
      <w:r>
        <w:t xml:space="preserve">Real-time environmental simulations will become more sophisticated, allowing designers to analyze carbon emissions, energy performance, thermal comfort, acoustic quality, and occupancy behavior dynamically.</w:t>
      </w:r>
    </w:p>
    <w:p>
      <w:pPr>
        <w:pStyle w:val="BodyText"/>
      </w:pPr>
      <w:r>
        <w:t xml:space="preserve">Virtual Reality may also support circular economy principles by enabling designers to visualize material reuse, modular systems, and adaptive reuse strategies more effectively.</w:t>
      </w:r>
    </w:p>
    <w:p>
      <w:pPr>
        <w:pStyle w:val="BodyText"/>
      </w:pPr>
      <w:r>
        <w:t xml:space="preserve">Educational institutions are increasingly integrating VR into design education, preparing future designers to adopt immersive technologies for sustainable practices.</w:t>
      </w:r>
    </w:p>
    <w:p>
      <w:pPr>
        <w:pStyle w:val="BodyText"/>
      </w:pPr>
      <w:r>
        <w:t xml:space="preserve">The integration of Augmented Reality and Mixed Reality with VR may further enhance sustainable interior design workflows. Designers may combine virtual simulations with physical environments for real-time decision-making and construction monitoring.</w:t>
      </w:r>
    </w:p>
    <w:p>
      <w:pPr>
        <w:pStyle w:val="BodyText"/>
      </w:pPr>
      <w:r>
        <w:t xml:space="preserve">As sustainability regulations and environmental certifications become stricter, VR will likely play a major role in compliance analysis, documentation, and performance evaluation.</w:t>
      </w:r>
    </w:p>
    <w:bookmarkEnd w:id="36"/>
    <w:bookmarkStart w:id="37" w:name="findings"/>
    <w:p>
      <w:pPr>
        <w:pStyle w:val="Heading2"/>
      </w:pPr>
      <w:r>
        <w:t xml:space="preserve">Findings</w:t>
      </w:r>
    </w:p>
    <w:p>
      <w:pPr>
        <w:pStyle w:val="FirstParagraph"/>
      </w:pPr>
      <w:r>
        <w:t xml:space="preserve">The research findings indicate that Virtual Reality significantly enhances sustainable interior design practices through immersive visualization, improved communication, environmental simulation, and collaborative decision-making. VR enables users to understand sustainable design strategies more effectively than traditional presentation methods.</w:t>
      </w:r>
    </w:p>
    <w:p>
      <w:pPr>
        <w:pStyle w:val="BodyText"/>
      </w:pPr>
      <w:r>
        <w:t xml:space="preserve">The study found that VR reduces material waste and design errors by allowing early identification of spatial and functional issues before construction. Clients are more confident in decision-making when they experience spaces virtually.</w:t>
      </w:r>
    </w:p>
    <w:p>
      <w:pPr>
        <w:pStyle w:val="BodyText"/>
      </w:pPr>
      <w:r>
        <w:t xml:space="preserve">VR supports energy-efficient design by enabling daylight simulations, thermal analysis, and environmental performance evaluations. Designers can optimize lighting systems, ventilation strategies, and spatial layouts more accurately.</w:t>
      </w:r>
    </w:p>
    <w:p>
      <w:pPr>
        <w:pStyle w:val="BodyText"/>
      </w:pPr>
      <w:r>
        <w:t xml:space="preserve">The research also revealed that VR improves user-centered design by allowing occupants to evaluate comfort, accessibility, and emotional experiences interactively.</w:t>
      </w:r>
    </w:p>
    <w:p>
      <w:pPr>
        <w:pStyle w:val="BodyText"/>
      </w:pPr>
      <w:r>
        <w:t xml:space="preserve">Integration with Building Information Modeling enhances project coordination, sustainability analysis, and lifecycle management.</w:t>
      </w:r>
    </w:p>
    <w:p>
      <w:pPr>
        <w:pStyle w:val="BodyText"/>
      </w:pPr>
      <w:r>
        <w:t xml:space="preserve">Despite these advantages, challenges such as high costs, technical complexity, hardware limitations, and accessibility concerns continue to affect widespread adoption.</w:t>
      </w:r>
    </w:p>
    <w:p>
      <w:pPr>
        <w:pStyle w:val="BodyText"/>
      </w:pPr>
      <w:r>
        <w:t xml:space="preserve">Overall, the findings suggest that Virtual Reality is becoming an essential tool for sustainable interior design due to its ability to improve environmental performance, communication efficiency, and design quality.</w:t>
      </w:r>
    </w:p>
    <w:bookmarkEnd w:id="37"/>
    <w:bookmarkStart w:id="38" w:name="conclusion"/>
    <w:p>
      <w:pPr>
        <w:pStyle w:val="Heading2"/>
      </w:pPr>
      <w:r>
        <w:t xml:space="preserve">Conclusion</w:t>
      </w:r>
    </w:p>
    <w:p>
      <w:pPr>
        <w:pStyle w:val="FirstParagraph"/>
      </w:pPr>
      <w:r>
        <w:t xml:space="preserve">Virtual Reality has emerged as a transformative technology within the field of sustainable interior design. The ability to create immersive, interactive, and realistic simulations of interior environments has significantly improved the way designers conceptualize, communicate, and evaluate sustainable design strategies. Traditional design methods often struggle to convey environmental performance, spatial experiences, and user interactions effectively. VR addresses these limitations by allowing designers, clients, and stakeholders to experience spaces before construction, leading to informed decision-making and reduced uncertainties.</w:t>
      </w:r>
    </w:p>
    <w:p>
      <w:pPr>
        <w:pStyle w:val="BodyText"/>
      </w:pPr>
      <w:r>
        <w:t xml:space="preserve">The research demonstrates that VR contributes to sustainability in multiple ways. It enhances visualization of eco-friendly materials, energy-efficient systems, daylight optimization, and spatial planning strategies. It supports waste reduction by minimizing design revisions, material replacement, and physical prototypes. It improves collaboration among project stakeholders and strengthens user participation in the design process.</w:t>
      </w:r>
    </w:p>
    <w:p>
      <w:pPr>
        <w:pStyle w:val="BodyText"/>
      </w:pPr>
      <w:r>
        <w:t xml:space="preserve">Virtual Reality also promotes human-centered sustainability by enabling evaluation of comfort, accessibility, psychological well-being, and environmental quality. Through immersive simulations, designers can create interiors that support both environmental responsibility and occupant satisfaction.</w:t>
      </w:r>
    </w:p>
    <w:p>
      <w:pPr>
        <w:pStyle w:val="BodyText"/>
      </w:pPr>
      <w:r>
        <w:t xml:space="preserve">The integration of VR with Building Information Modeling and environmental simulation tools further strengthens its role in sustainable design practices. These integrated systems provide valuable data-driven insights that support evidence-based design decisions.</w:t>
      </w:r>
    </w:p>
    <w:p>
      <w:pPr>
        <w:pStyle w:val="BodyText"/>
      </w:pPr>
      <w:r>
        <w:t xml:space="preserve">Although challenges such as technological costs, technical expertise requirements, and hardware limitations remain significant, continuous advancements in digital technologies are expected to improve accessibility and efficiency. As the design industry increasingly prioritizes sustainability and innovation, Virtual Reality will continue to play a critical role in shaping environmentally responsible interior spaces.</w:t>
      </w:r>
    </w:p>
    <w:p>
      <w:pPr>
        <w:pStyle w:val="BodyText"/>
      </w:pPr>
      <w:r>
        <w:t xml:space="preserve">In conclusion, Virtual Reality is not merely a visualization technology but a comprehensive design tool capable of transforming sustainable interior design practices. Its ability to improve environmental performance, reduce waste, enhance collaboration, and support user-centered experiences positions VR as a vital component of the future built environment.</w:t>
      </w:r>
    </w:p>
    <w:bookmarkEnd w:id="38"/>
    <w:bookmarkStart w:id="39" w:name="references"/>
    <w:p>
      <w:pPr>
        <w:pStyle w:val="Heading2"/>
      </w:pPr>
      <w:r>
        <w:t xml:space="preserve">References</w:t>
      </w:r>
    </w:p>
    <w:p>
      <w:pPr>
        <w:pStyle w:val="FirstParagraph"/>
      </w:pPr>
      <w:r>
        <w:t xml:space="preserve">Azuma, R. T. (1997). A survey of augmented reality. Presence: Teleoperators and Virtual Environments.</w:t>
      </w:r>
    </w:p>
    <w:p>
      <w:pPr>
        <w:pStyle w:val="BodyText"/>
      </w:pPr>
      <w:r>
        <w:t xml:space="preserve">Berg, L. P., &amp; Vance, J. M. (2017). Industry use of virtual reality in product design and manufacturing. Virtual Reality.</w:t>
      </w:r>
    </w:p>
    <w:p>
      <w:pPr>
        <w:pStyle w:val="BodyText"/>
      </w:pPr>
      <w:r>
        <w:t xml:space="preserve">Bille, R., &amp; Smith, S. (2018). Sustainable interior design principles and applications. Journal of Interior Design.</w:t>
      </w:r>
    </w:p>
    <w:p>
      <w:pPr>
        <w:pStyle w:val="BodyText"/>
      </w:pPr>
      <w:r>
        <w:t xml:space="preserve">Bowman, D., Kruijff, E., LaViola, J., &amp; Poupyrev, I. (2005). 3D user interfaces: Theory and practice. Addison-Wesley.</w:t>
      </w:r>
    </w:p>
    <w:p>
      <w:pPr>
        <w:pStyle w:val="BodyText"/>
      </w:pPr>
      <w:r>
        <w:t xml:space="preserve">Brooks, F. P. (1999). What’s real about virtual reality? IEEE Computer Graphics and Applications.</w:t>
      </w:r>
    </w:p>
    <w:p>
      <w:pPr>
        <w:pStyle w:val="BodyText"/>
      </w:pPr>
      <w:r>
        <w:t xml:space="preserve">Eastman, C., Teicholz, P., Sacks, R., &amp; Liston, K. (2011). BIM handbook: A guide to building information modeling. Wiley.</w:t>
      </w:r>
    </w:p>
    <w:p>
      <w:pPr>
        <w:pStyle w:val="BodyText"/>
      </w:pPr>
      <w:r>
        <w:t xml:space="preserve">Friedman, A. (2016). Fundamentals of sustainable interior design. Fairchild Books.</w:t>
      </w:r>
    </w:p>
    <w:p>
      <w:pPr>
        <w:pStyle w:val="BodyText"/>
      </w:pPr>
      <w:r>
        <w:t xml:space="preserve">Grau, O. (2003). Virtual art: From illusion to immersion. MIT Press.</w:t>
      </w:r>
    </w:p>
    <w:p>
      <w:pPr>
        <w:pStyle w:val="BodyText"/>
      </w:pPr>
      <w:r>
        <w:t xml:space="preserve">Kolarevic, B. (2003). Architecture in the digital age: Design and manufacturing. Taylor &amp; Francis.</w:t>
      </w:r>
    </w:p>
    <w:p>
      <w:pPr>
        <w:pStyle w:val="BodyText"/>
      </w:pPr>
      <w:r>
        <w:t xml:space="preserve">Kwon, O., &amp; Kim, S. (2020). Virtual reality applications in sustainable architecture and interior design. Sustainability Journal.</w:t>
      </w:r>
    </w:p>
    <w:p>
      <w:pPr>
        <w:pStyle w:val="BodyText"/>
      </w:pPr>
      <w:r>
        <w:t xml:space="preserve">Liu, Y., Van Nederveen, S., &amp; Hertogh, M. (2017). Understanding effects of BIM on collaborative design and construction. Automation in Construction.</w:t>
      </w:r>
    </w:p>
    <w:p>
      <w:pPr>
        <w:pStyle w:val="BodyText"/>
      </w:pPr>
      <w:r>
        <w:t xml:space="preserve">Milgram, P., &amp; Kishino, F. (1994). A taxonomy of mixed reality visual displays. IEICE Transactions.</w:t>
      </w:r>
    </w:p>
    <w:p>
      <w:pPr>
        <w:pStyle w:val="BodyText"/>
      </w:pPr>
      <w:r>
        <w:t xml:space="preserve">Pallasmaa, J. (2012). The eyes of the skin: Architecture and the senses. Wiley.</w:t>
      </w:r>
    </w:p>
    <w:p>
      <w:pPr>
        <w:pStyle w:val="BodyText"/>
      </w:pPr>
      <w:r>
        <w:t xml:space="preserve">Portman, M. E., Natapov, A., &amp; Fisher-Gewirtzman, D. (2015). To go where no man has gone before: Virtual reality in architecture, landscape architecture, and environmental planning. Computers, Environment and Urban Systems.</w:t>
      </w:r>
    </w:p>
    <w:p>
      <w:pPr>
        <w:pStyle w:val="BodyText"/>
      </w:pPr>
      <w:r>
        <w:t xml:space="preserve">Rogers, Y., Sharp, H., &amp; Preece, J. (2011). Interaction design: Beyond human-computer interaction. Wiley.</w:t>
      </w:r>
    </w:p>
    <w:p>
      <w:pPr>
        <w:pStyle w:val="BodyText"/>
      </w:pPr>
      <w:r>
        <w:t xml:space="preserve">Schroeder, R. (2011). Being there together: Social interaction in shared virtual environments. Oxford University Press.</w:t>
      </w:r>
    </w:p>
    <w:p>
      <w:pPr>
        <w:pStyle w:val="BodyText"/>
      </w:pPr>
      <w:r>
        <w:t xml:space="preserve">Steemers, K., &amp; Manchanda, S. (2010). Energy-efficient design strategies for sustainable interiors. Building Research Journal.</w:t>
      </w:r>
    </w:p>
    <w:p>
      <w:pPr>
        <w:pStyle w:val="BodyText"/>
      </w:pPr>
      <w:r>
        <w:t xml:space="preserve">Whyte, J. (2002). Virtual reality and the built environment. Architectural Press.</w:t>
      </w:r>
    </w:p>
    <w:p>
      <w:pPr>
        <w:pStyle w:val="BodyText"/>
      </w:pPr>
      <w:r>
        <w:t xml:space="preserve">Yee, N. (2014). The Proteus paradox: How online games and virtual worlds change us. Yale University Press.</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5T07:28:35Z</dcterms:created>
  <dcterms:modified xsi:type="dcterms:W3CDTF">2026-05-25T07:28:35Z</dcterms:modified>
</cp:coreProperties>
</file>

<file path=docProps/custom.xml><?xml version="1.0" encoding="utf-8"?>
<Properties xmlns="http://schemas.openxmlformats.org/officeDocument/2006/custom-properties" xmlns:vt="http://schemas.openxmlformats.org/officeDocument/2006/docPropsVTypes"/>
</file>